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2319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84483B" w:rsidR="007B4A91" w:rsidRDefault="005F6FCD">
      <w:pPr>
        <w:rPr>
          <w:sz w:val="28"/>
          <w:szCs w:val="28"/>
        </w:rPr>
      </w:pPr>
      <w:r>
        <w:rPr>
          <w:sz w:val="28"/>
          <w:szCs w:val="28"/>
        </w:rPr>
        <w:t>Kill the zombies</w:t>
      </w:r>
    </w:p>
    <w:p w14:paraId="34A9E19B" w14:textId="77777777" w:rsidR="007B4A91" w:rsidRDefault="00F2319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E13736" w:rsidR="007B4A91" w:rsidRDefault="00254DE6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is game is that the hunter has to kill the zombies using bullet before they reach and kill him</w:t>
      </w:r>
    </w:p>
    <w:p w14:paraId="3D632C61" w14:textId="77777777" w:rsidR="007B4A91" w:rsidRDefault="00F2319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46A58E" w:rsidR="007B4A91" w:rsidRDefault="00254DE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Jake was a man who liked to go on adventures and he was a professional hunter, once, he went on a sea voyage to find and hunt new </w:t>
      </w:r>
      <w:proofErr w:type="spellStart"/>
      <w:r>
        <w:rPr>
          <w:sz w:val="28"/>
          <w:szCs w:val="28"/>
        </w:rPr>
        <w:t>speciews</w:t>
      </w:r>
      <w:proofErr w:type="spellEnd"/>
      <w:r>
        <w:rPr>
          <w:sz w:val="28"/>
          <w:szCs w:val="28"/>
        </w:rPr>
        <w:t xml:space="preserve"> of animals but he found no new species and he then returned to his native place, but he then </w:t>
      </w:r>
      <w:proofErr w:type="spellStart"/>
      <w:r>
        <w:rPr>
          <w:sz w:val="28"/>
          <w:szCs w:val="28"/>
        </w:rPr>
        <w:t>realised</w:t>
      </w:r>
      <w:proofErr w:type="spellEnd"/>
      <w:r>
        <w:rPr>
          <w:sz w:val="28"/>
          <w:szCs w:val="28"/>
        </w:rPr>
        <w:t xml:space="preserve"> that the </w:t>
      </w:r>
      <w:proofErr w:type="spellStart"/>
      <w:r>
        <w:rPr>
          <w:sz w:val="28"/>
          <w:szCs w:val="28"/>
        </w:rPr>
        <w:t>humanws</w:t>
      </w:r>
      <w:proofErr w:type="spellEnd"/>
      <w:r>
        <w:rPr>
          <w:sz w:val="28"/>
          <w:szCs w:val="28"/>
        </w:rPr>
        <w:t xml:space="preserve"> were behaving weird. He landed on the island and saw that the humans were zombified, it was the start of the Zombie Apocalypse!!!</w:t>
      </w:r>
      <w:r>
        <w:rPr>
          <w:sz w:val="28"/>
          <w:szCs w:val="28"/>
        </w:rPr>
        <w:br/>
        <w:t xml:space="preserve">    Now help Jake to find his way home and kill the intruding zombies on the way, will you?</w:t>
      </w:r>
    </w:p>
    <w:p w14:paraId="6102F988" w14:textId="77777777" w:rsidR="007B4A91" w:rsidRDefault="00F2319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2319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2319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03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4"/>
        <w:gridCol w:w="4481"/>
        <w:gridCol w:w="2868"/>
      </w:tblGrid>
      <w:tr w:rsidR="007B4A91" w14:paraId="63AC096E" w14:textId="77777777" w:rsidTr="005F6FCD">
        <w:trPr>
          <w:trHeight w:val="644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5F6FCD">
        <w:trPr>
          <w:trHeight w:val="644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15F8AB8" w:rsidR="007B4A91" w:rsidRDefault="005F6F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939C39" w:rsidR="007B4A91" w:rsidRDefault="005F6F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zombies using bullets</w:t>
            </w:r>
          </w:p>
        </w:tc>
      </w:tr>
      <w:tr w:rsidR="007B4A91" w14:paraId="1E278202" w14:textId="77777777" w:rsidTr="005F6FCD">
        <w:trPr>
          <w:trHeight w:val="1599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CE3BF20" w:rsidR="007B4A91" w:rsidRDefault="005F6F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D0DC456" w:rsidR="007B4A91" w:rsidRDefault="005F6F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hunter by touching him or coming in close proximity of the hunter</w:t>
            </w:r>
          </w:p>
        </w:tc>
      </w:tr>
      <w:tr w:rsidR="007B4A91" w14:paraId="4C4B954A" w14:textId="77777777" w:rsidTr="005F6FCD">
        <w:trPr>
          <w:trHeight w:val="334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5F6FCD">
        <w:trPr>
          <w:trHeight w:val="322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5F6FCD">
        <w:trPr>
          <w:trHeight w:val="322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5F6FCD">
        <w:trPr>
          <w:trHeight w:val="322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5F6FCD">
        <w:trPr>
          <w:trHeight w:val="322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5F6FCD">
        <w:trPr>
          <w:trHeight w:val="322"/>
        </w:trPr>
        <w:tc>
          <w:tcPr>
            <w:tcW w:w="12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4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F6F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8A5256" w:rsidR="007B4A91" w:rsidRDefault="005F6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CC9B1BD" w:rsidR="007B4A91" w:rsidRDefault="005F6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zombi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6898854" w:rsidR="007B4A91" w:rsidRDefault="005F6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if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15B61D5" w:rsidR="007B4A91" w:rsidRDefault="005F6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uce when the zombies touch the hunt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BC75FF0" w:rsidR="007B4A91" w:rsidRDefault="005F6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ame Ov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AF3B4EF" w:rsidR="007B4A91" w:rsidRDefault="005F6F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when the hunter die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2319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2319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2319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2319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2319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57507CFA" w:rsidR="007B4A91" w:rsidRDefault="00254DE6">
      <w:pPr>
        <w:ind w:left="720"/>
        <w:rPr>
          <w:sz w:val="28"/>
          <w:szCs w:val="28"/>
        </w:rPr>
      </w:pPr>
      <w:r>
        <w:rPr>
          <w:sz w:val="28"/>
          <w:szCs w:val="28"/>
        </w:rPr>
        <w:t>I plan to add a lot of zombies to make it challenging, but also add three lives to the hunter which will revive him once he dies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004552960">
    <w:abstractNumId w:val="0"/>
  </w:num>
  <w:num w:numId="2" w16cid:durableId="1040789833">
    <w:abstractNumId w:val="1"/>
  </w:num>
  <w:num w:numId="3" w16cid:durableId="737745811">
    <w:abstractNumId w:val="3"/>
  </w:num>
  <w:num w:numId="4" w16cid:durableId="9171319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4DE6"/>
    <w:rsid w:val="00556965"/>
    <w:rsid w:val="005F6FCD"/>
    <w:rsid w:val="007B4A91"/>
    <w:rsid w:val="00AF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RIPRANAV CHERUKURI</cp:lastModifiedBy>
  <cp:revision>2</cp:revision>
  <dcterms:created xsi:type="dcterms:W3CDTF">2022-04-14T07:30:00Z</dcterms:created>
  <dcterms:modified xsi:type="dcterms:W3CDTF">2022-04-14T07:30:00Z</dcterms:modified>
</cp:coreProperties>
</file>